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zotero"/>
      <w:bookmarkEnd w:id="6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1" w:name="vanilla-latex"/>
      <w:bookmarkEnd w:id="7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3" w:name="falsificando-paquetes"/>
      <w:bookmarkEnd w:id="7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4" w:name="fuentes"/>
      <w:bookmarkEnd w:id="7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5" w:name="actualizaciones"/>
      <w:bookmarkEnd w:id="7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6" w:name="lanzador-para-el-actualizador-de-texlive"/>
      <w:bookmarkEnd w:id="7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7" w:name="emacs"/>
      <w:bookmarkEnd w:id="7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8" w:name="scribus"/>
      <w:bookmarkEnd w:id="78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9" w:name="comix"/>
      <w:bookmarkEnd w:id="79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0" w:name="desarrollo-sw"/>
      <w:bookmarkEnd w:id="80"/>
      <w:r>
        <w:t xml:space="preserve">Desarrollo sw</w:t>
      </w:r>
    </w:p>
    <w:p>
      <w:pPr>
        <w:pStyle w:val="Heading2"/>
      </w:pPr>
      <w:bookmarkStart w:id="81" w:name="git"/>
      <w:bookmarkEnd w:id="81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2" w:name="paquetes-esenciales"/>
      <w:bookmarkEnd w:id="82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3" w:name="open-java"/>
      <w:bookmarkEnd w:id="8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4" w:name="d-apt-e-instalación-de-programas"/>
      <w:bookmarkEnd w:id="84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5" w:name="dcd"/>
      <w:bookmarkEnd w:id="85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6" w:name="emacs-para-editar-d"/>
      <w:bookmarkEnd w:id="8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7" w:name="processing"/>
      <w:bookmarkEnd w:id="8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8" w:name="openframeworks"/>
      <w:bookmarkEnd w:id="8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9" w:name="python"/>
      <w:bookmarkEnd w:id="8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0" w:name="ipython-y-graphlab"/>
      <w:bookmarkEnd w:id="90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5" w:name="instalación-alternativa-con-virtualenv"/>
      <w:bookmarkEnd w:id="9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6" w:name="usar-emacs-para-editar-python"/>
      <w:bookmarkEnd w:id="9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7" w:name="todo"/>
      <w:bookmarkEnd w:id="9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9" w:name="desarrollo-hardware"/>
      <w:bookmarkEnd w:id="99"/>
      <w:r>
        <w:t xml:space="preserve">Desarrollo hardware</w:t>
      </w:r>
    </w:p>
    <w:p>
      <w:pPr>
        <w:pStyle w:val="Heading2"/>
      </w:pPr>
      <w:bookmarkStart w:id="100" w:name="arduino-ide"/>
      <w:bookmarkEnd w:id="100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2" w:name="pinguino-ide"/>
      <w:bookmarkEnd w:id="102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4" w:name="kicad"/>
      <w:bookmarkEnd w:id="104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8" w:name="docker"/>
      <w:bookmarkEnd w:id="108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9" w:name="shells-alternativos-zsh-y-fish"/>
      <w:bookmarkEnd w:id="10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0" w:name="fish"/>
      <w:bookmarkEnd w:id="11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1" w:name="zsh"/>
      <w:bookmarkEnd w:id="11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2" w:name="instalación-de-fuentes-adicionales"/>
      <w:bookmarkEnd w:id="11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3" w:name="cambiar-las-opciones-de-idioma"/>
      <w:bookmarkEnd w:id="11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4" w:name="reprap"/>
      <w:bookmarkEnd w:id="114"/>
      <w:r>
        <w:t xml:space="preserve">Reprap</w:t>
      </w:r>
    </w:p>
    <w:p>
      <w:pPr>
        <w:pStyle w:val="Heading2"/>
      </w:pPr>
      <w:bookmarkStart w:id="115" w:name="sl1c3r"/>
      <w:bookmarkEnd w:id="11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6" w:name="openscad"/>
      <w:bookmarkEnd w:id="11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7" w:name="printrun"/>
      <w:bookmarkEnd w:id="11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8" w:name="cura"/>
      <w:bookmarkEnd w:id="11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9" w:name="bases-de-datos"/>
      <w:bookmarkEnd w:id="119"/>
      <w:r>
        <w:t xml:space="preserve">Bases de datos</w:t>
      </w:r>
    </w:p>
    <w:p>
      <w:pPr>
        <w:pStyle w:val="Heading2"/>
      </w:pPr>
      <w:bookmarkStart w:id="120" w:name="mysql"/>
      <w:bookmarkEnd w:id="12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21" w:name="actualización"/>
      <w:bookmarkEnd w:id="12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2" w:name="cliente-sql-squirrel-sql"/>
      <w:bookmarkEnd w:id="12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5" w:name="cuentas-online-abiertas"/>
      <w:bookmarkEnd w:id="125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6" w:name="recetas-varias"/>
      <w:bookmarkEnd w:id="126"/>
      <w:r>
        <w:t xml:space="preserve">Recetas varias</w:t>
      </w:r>
    </w:p>
    <w:p>
      <w:pPr>
        <w:pStyle w:val="Heading2"/>
      </w:pPr>
      <w:bookmarkStart w:id="127" w:name="orange-pi-zero"/>
      <w:bookmarkEnd w:id="127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28" w:name="crear-una-sd-arrancable"/>
      <w:bookmarkEnd w:id="128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0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Heading3"/>
      </w:pPr>
      <w:bookmarkStart w:id="129" w:name="referencias"/>
      <w:bookmarkEnd w:id="129"/>
      <w:r>
        <w:t xml:space="preserve">Referencias</w:t>
      </w:r>
    </w:p>
    <w:p>
      <w:pPr>
        <w:pStyle w:val="FirstParagraph"/>
      </w:pPr>
      <w:hyperlink r:id="rId130">
        <w:r>
          <w:rPr>
            <w:rStyle w:val="Hyperlink"/>
          </w:rPr>
          <w:t xml:space="preserve">http://linux-sunxi.org/Bootable_SD_card</w:t>
        </w:r>
      </w:hyperlink>
      <w:r>
        <w:t xml:space="preserve"> </w:t>
      </w:r>
      <w:hyperlink r:id="rId131">
        <w:r>
          <w:rPr>
            <w:rStyle w:val="Hyperlink"/>
          </w:rPr>
          <w:t xml:space="preserve">https://docs.armbian.com/User-Guide_Getting-Started/</w:t>
        </w:r>
      </w:hyperlink>
      <w:r>
        <w:t xml:space="preserve"> </w:t>
      </w:r>
      <w:hyperlink r:id="rId132">
        <w:r>
          <w:rPr>
            <w:rStyle w:val="Hyperlink"/>
          </w:rPr>
          <w:t xml:space="preserve">https://docs.armbian.com/Hardware_Allwinner/</w:t>
        </w:r>
      </w:hyperlink>
      <w:r>
        <w:t xml:space="preserve"> </w:t>
      </w:r>
      <w:hyperlink r:id="rId133">
        <w:r>
          <w:rPr>
            <w:rStyle w:val="Hyperlink"/>
          </w:rPr>
          <w:t xml:space="preserve">https://www.armbian.com/orange-pi-zero/</w:t>
        </w:r>
      </w:hyperlink>
    </w:p>
    <w:p>
      <w:pPr>
        <w:pStyle w:val="Heading1"/>
      </w:pPr>
      <w:bookmarkStart w:id="134" w:name="todo-1"/>
      <w:bookmarkEnd w:id="134"/>
      <w:r>
        <w:t xml:space="preserve">TODO</w:t>
      </w:r>
    </w:p>
    <w:p>
      <w:pPr>
        <w:pStyle w:val="Compact"/>
        <w:numPr>
          <w:numId w:val="1011"/>
          <w:ilvl w:val="0"/>
        </w:numPr>
      </w:pPr>
      <w:r>
        <w:t xml:space="preserve">cinelerra</w:t>
      </w:r>
    </w:p>
    <w:p>
      <w:pPr>
        <w:pStyle w:val="Compact"/>
        <w:numPr>
          <w:numId w:val="1011"/>
          <w:ilvl w:val="0"/>
        </w:numPr>
      </w:pPr>
      <w:r>
        <w:t xml:space="preserve">playonlinux</w:t>
      </w:r>
    </w:p>
    <w:p>
      <w:pPr>
        <w:pStyle w:val="Compact"/>
        <w:numPr>
          <w:numId w:val="1011"/>
          <w:ilvl w:val="0"/>
        </w:numPr>
      </w:pPr>
      <w:r>
        <w:t xml:space="preserve">darktable</w:t>
      </w:r>
    </w:p>
    <w:p>
      <w:pPr>
        <w:pStyle w:val="Compact"/>
        <w:numPr>
          <w:numId w:val="1011"/>
          <w:ilvl w:val="0"/>
        </w:numPr>
      </w:pPr>
      <w:r>
        <w:t xml:space="preserve">rawtherapee</w:t>
      </w:r>
    </w:p>
    <w:p>
      <w:pPr>
        <w:pStyle w:val="Compact"/>
        <w:numPr>
          <w:numId w:val="1011"/>
          <w:ilvl w:val="0"/>
        </w:numPr>
      </w:pPr>
      <w:r>
        <w:t xml:space="preserve">krita</w:t>
      </w:r>
    </w:p>
    <w:p>
      <w:pPr>
        <w:pStyle w:val="Compact"/>
        <w:numPr>
          <w:numId w:val="1011"/>
          <w:ilvl w:val="0"/>
        </w:numPr>
      </w:pPr>
      <w:r>
        <w:t xml:space="preserve">mypaint</w:t>
      </w:r>
    </w:p>
    <w:p>
      <w:pPr>
        <w:pStyle w:val="Compact"/>
        <w:numPr>
          <w:numId w:val="1011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35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36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37" w:name="links"/>
      <w:bookmarkEnd w:id="137"/>
      <w:r>
        <w:t xml:space="preserve">Links</w:t>
      </w:r>
    </w:p>
    <w:p>
      <w:pPr>
        <w:pStyle w:val="Compact"/>
        <w:numPr>
          <w:numId w:val="1012"/>
          <w:ilvl w:val="0"/>
        </w:numPr>
      </w:pPr>
      <w:hyperlink r:id="rId138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2"/>
          <w:ilvl w:val="0"/>
        </w:numPr>
      </w:pPr>
      <w:hyperlink r:id="rId140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2"/>
          <w:ilvl w:val="0"/>
        </w:numPr>
      </w:pPr>
      <w:hyperlink r:id="rId141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2"/>
          <w:ilvl w:val="0"/>
        </w:numPr>
      </w:pPr>
      <w:hyperlink r:id="rId142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2"/>
          <w:ilvl w:val="0"/>
        </w:numPr>
      </w:pPr>
      <w:hyperlink r:id="rId14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2"/>
          <w:ilvl w:val="0"/>
        </w:numPr>
      </w:pPr>
      <w:hyperlink r:id="rId144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2"/>
          <w:ilvl w:val="0"/>
        </w:numPr>
      </w:pPr>
      <w:hyperlink r:id="rId145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cd4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a6e3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43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42" Target="http://joshldavis.com/2014/07/26/oh-my-zsh-is-a-disease-antigen-is-the-vaccine/" TargetMode="External" /><Relationship Type="http://schemas.openxmlformats.org/officeDocument/2006/relationships/hyperlink" Id="rId130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45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41" Target="https://diversidadyunpocodetodo.blogspot.com.es/2015/03/sensores-temperatura-hardware-discos-cpu-debian-ubuntu.html" TargetMode="External" /><Relationship Type="http://schemas.openxmlformats.org/officeDocument/2006/relationships/hyperlink" Id="rId132" Target="https://docs.armbian.com/Hardware_Allwinner/" TargetMode="External" /><Relationship Type="http://schemas.openxmlformats.org/officeDocument/2006/relationships/hyperlink" Id="rId131" Target="https://docs.armbian.com/User-Guide_Getting-Started/" TargetMode="External" /><Relationship Type="http://schemas.openxmlformats.org/officeDocument/2006/relationships/hyperlink" Id="rId135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36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38" Target="https://wiki.debian.org/systemd" TargetMode="External" /><Relationship Type="http://schemas.openxmlformats.org/officeDocument/2006/relationships/hyperlink" Id="rId139" Target="https://wiki.gnome.org/Design/OS/KeyboardShortcuts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33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40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44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3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42" Target="http://joshldavis.com/2014/07/26/oh-my-zsh-is-a-disease-antigen-is-the-vaccine/" TargetMode="External" /><Relationship Type="http://schemas.openxmlformats.org/officeDocument/2006/relationships/hyperlink" Id="rId130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45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41" Target="https://diversidadyunpocodetodo.blogspot.com.es/2015/03/sensores-temperatura-hardware-discos-cpu-debian-ubuntu.html" TargetMode="External" /><Relationship Type="http://schemas.openxmlformats.org/officeDocument/2006/relationships/hyperlink" Id="rId132" Target="https://docs.armbian.com/Hardware_Allwinner/" TargetMode="External" /><Relationship Type="http://schemas.openxmlformats.org/officeDocument/2006/relationships/hyperlink" Id="rId131" Target="https://docs.armbian.com/User-Guide_Getting-Started/" TargetMode="External" /><Relationship Type="http://schemas.openxmlformats.org/officeDocument/2006/relationships/hyperlink" Id="rId135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36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38" Target="https://wiki.debian.org/systemd" TargetMode="External" /><Relationship Type="http://schemas.openxmlformats.org/officeDocument/2006/relationships/hyperlink" Id="rId139" Target="https://wiki.gnome.org/Design/OS/KeyboardShortcuts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33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40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44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2-03T18:21:23Z</dcterms:created>
  <dcterms:modified xsi:type="dcterms:W3CDTF">2016-12-03T18:21:23Z</dcterms:modified>
</cp:coreProperties>
</file>